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2A204" w14:textId="0A0D3815" w:rsidR="00F24BC1" w:rsidRPr="00F33694" w:rsidRDefault="00D421B1" w:rsidP="00F24BC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  <w:lang w:val="fr-CH"/>
        </w:rPr>
      </w:pPr>
      <w:proofErr w:type="gramStart"/>
      <w:r w:rsidRPr="00D421B1">
        <w:rPr>
          <w:rFonts w:ascii="Arial" w:hAnsi="Arial" w:cs="Arial"/>
          <w:b/>
          <w:sz w:val="20"/>
          <w:szCs w:val="20"/>
          <w:lang w:val="fr-CH"/>
        </w:rPr>
        <w:t>supermarché</w:t>
      </w:r>
      <w:proofErr w:type="gramEnd"/>
      <w:r w:rsidRPr="00D421B1">
        <w:rPr>
          <w:rFonts w:ascii="Arial" w:hAnsi="Arial" w:cs="Arial"/>
          <w:b/>
          <w:sz w:val="20"/>
          <w:szCs w:val="20"/>
          <w:lang w:val="fr-CH"/>
        </w:rPr>
        <w:t xml:space="preserve"> </w:t>
      </w:r>
      <w:r>
        <w:rPr>
          <w:rFonts w:ascii="Arial" w:hAnsi="Arial" w:cs="Arial"/>
          <w:b/>
          <w:iCs/>
          <w:color w:val="000000"/>
          <w:sz w:val="20"/>
          <w:szCs w:val="20"/>
          <w:lang w:val="fr-CH"/>
        </w:rPr>
        <w:t xml:space="preserve">- </w:t>
      </w:r>
      <w:proofErr w:type="spellStart"/>
      <w:r>
        <w:rPr>
          <w:rFonts w:ascii="Arial" w:hAnsi="Arial" w:cs="Arial"/>
          <w:b/>
          <w:iCs/>
          <w:color w:val="000000"/>
          <w:sz w:val="20"/>
          <w:szCs w:val="20"/>
          <w:lang w:val="fr-CH"/>
        </w:rPr>
        <w:t>c</w:t>
      </w:r>
      <w:r w:rsidR="00623328" w:rsidRPr="00D421B1">
        <w:rPr>
          <w:rFonts w:ascii="Arial" w:hAnsi="Arial" w:cs="Arial"/>
          <w:b/>
          <w:iCs/>
          <w:color w:val="000000"/>
          <w:sz w:val="20"/>
          <w:szCs w:val="20"/>
          <w:lang w:val="fr-CH"/>
        </w:rPr>
        <w:t>omfort</w:t>
      </w:r>
      <w:proofErr w:type="spellEnd"/>
      <w:r w:rsidR="00623328" w:rsidRPr="00D421B1">
        <w:rPr>
          <w:rFonts w:ascii="Arial" w:hAnsi="Arial" w:cs="Arial"/>
          <w:b/>
          <w:iCs/>
          <w:color w:val="000000"/>
          <w:sz w:val="20"/>
          <w:szCs w:val="20"/>
          <w:lang w:val="fr-CH"/>
        </w:rPr>
        <w:t xml:space="preserve"> </w:t>
      </w:r>
      <w:proofErr w:type="spellStart"/>
      <w:r w:rsidR="00623328" w:rsidRPr="00D421B1">
        <w:rPr>
          <w:rFonts w:ascii="Arial" w:hAnsi="Arial" w:cs="Arial"/>
          <w:b/>
          <w:iCs/>
          <w:color w:val="000000"/>
          <w:sz w:val="20"/>
          <w:szCs w:val="20"/>
          <w:lang w:val="fr-CH"/>
        </w:rPr>
        <w:t>food</w:t>
      </w:r>
      <w:proofErr w:type="spellEnd"/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F24BC1" w:rsidRPr="00654E57" w14:paraId="1DC71973" w14:textId="77777777" w:rsidTr="00BF1183">
        <w:tc>
          <w:tcPr>
            <w:tcW w:w="3114" w:type="dxa"/>
            <w:shd w:val="clear" w:color="auto" w:fill="BDD6EE" w:themeFill="accent1" w:themeFillTint="66"/>
          </w:tcPr>
          <w:p w14:paraId="620E4965" w14:textId="6E099F6F" w:rsidR="00F24BC1" w:rsidRPr="00F33694" w:rsidRDefault="00722C20" w:rsidP="00BF1183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</w:pPr>
            <w:proofErr w:type="gramStart"/>
            <w:r w:rsidRPr="00722C20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  <w:t>nombre</w:t>
            </w:r>
            <w:proofErr w:type="gramEnd"/>
            <w:r w:rsidRPr="00722C20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  <w:t xml:space="preserve"> de caractères</w:t>
            </w:r>
          </w:p>
        </w:tc>
        <w:tc>
          <w:tcPr>
            <w:tcW w:w="11198" w:type="dxa"/>
            <w:shd w:val="clear" w:color="auto" w:fill="BDD6EE" w:themeFill="accent1" w:themeFillTint="66"/>
          </w:tcPr>
          <w:p w14:paraId="59228EA4" w14:textId="68C40FA2" w:rsidR="00F24BC1" w:rsidRPr="00F33694" w:rsidRDefault="00D421B1" w:rsidP="00BF1183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proofErr w:type="gramStart"/>
            <w:r>
              <w:rPr>
                <w:rFonts w:ascii="Arial" w:hAnsi="Arial" w:cs="Arial"/>
                <w:b/>
                <w:sz w:val="16"/>
                <w:szCs w:val="20"/>
                <w:lang w:val="fr-CH"/>
              </w:rPr>
              <w:t>t</w:t>
            </w:r>
            <w:r w:rsidR="00F24BC1" w:rsidRPr="00F33694">
              <w:rPr>
                <w:rFonts w:ascii="Arial" w:hAnsi="Arial" w:cs="Arial"/>
                <w:b/>
                <w:sz w:val="16"/>
                <w:szCs w:val="20"/>
                <w:lang w:val="fr-CH"/>
              </w:rPr>
              <w:t>ext</w:t>
            </w:r>
            <w:r>
              <w:rPr>
                <w:rFonts w:ascii="Arial" w:hAnsi="Arial" w:cs="Arial"/>
                <w:b/>
                <w:sz w:val="16"/>
                <w:szCs w:val="20"/>
                <w:lang w:val="fr-CH"/>
              </w:rPr>
              <w:t>e</w:t>
            </w:r>
            <w:proofErr w:type="gramEnd"/>
          </w:p>
        </w:tc>
      </w:tr>
      <w:tr w:rsidR="00F24BC1" w:rsidRPr="00F33694" w14:paraId="49C85C7C" w14:textId="77777777" w:rsidTr="00BF1183">
        <w:tc>
          <w:tcPr>
            <w:tcW w:w="3114" w:type="dxa"/>
          </w:tcPr>
          <w:p w14:paraId="7A280B85" w14:textId="45C1C223" w:rsidR="00F24BC1" w:rsidRPr="00F33694" w:rsidRDefault="00F24BC1" w:rsidP="00BF1183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titr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60 </w:t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</w:p>
          <w:p w14:paraId="6D4ED6BD" w14:textId="39A0B278" w:rsidR="00F24BC1" w:rsidRPr="00F33694" w:rsidRDefault="00722C20" w:rsidP="00BF1183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gramStart"/>
            <w:r>
              <w:rPr>
                <w:rFonts w:ascii="Arial" w:hAnsi="Arial" w:cs="Arial"/>
                <w:sz w:val="16"/>
                <w:szCs w:val="20"/>
                <w:lang w:val="fr-CH"/>
              </w:rPr>
              <w:t>texte</w:t>
            </w:r>
            <w:r w:rsidR="00F24BC1"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="00F24BC1"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400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</w:p>
        </w:tc>
        <w:tc>
          <w:tcPr>
            <w:tcW w:w="11198" w:type="dxa"/>
          </w:tcPr>
          <w:p w14:paraId="6EB4CE00" w14:textId="4498A4B3" w:rsidR="00524F72" w:rsidRDefault="00D421B1" w:rsidP="00022423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proofErr w:type="spellStart"/>
            <w:r w:rsid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C</w:t>
            </w:r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omfort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</w:t>
            </w:r>
            <w:proofErr w:type="spellStart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food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pour le télétravail</w:t>
            </w:r>
          </w:p>
          <w:p w14:paraId="7C001CEB" w14:textId="2D855258" w:rsidR="00022423" w:rsidRPr="00F33694" w:rsidRDefault="00022423" w:rsidP="00022423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>Chez nous, vous trouverez tout ce dont vous avez besoin pour le ménage et la cuisine. Nous faisons en sorte que rien ne vous manque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, même si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vous n'avez pas le temps d'aller au supermarché après le travail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Commandez jusqu'à 17h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et 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déballez 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votre colis 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>le lendemain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="00C67284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="009E4114">
              <w:rPr>
                <w:rFonts w:ascii="Arial" w:hAnsi="Arial" w:cs="Arial"/>
                <w:sz w:val="16"/>
                <w:szCs w:val="20"/>
                <w:lang w:val="fr-CH"/>
              </w:rPr>
              <w:t>Livraison gratuite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à partir de 50 CHF. </w:t>
            </w: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Découvrez le supermarché Lyreco!</w:t>
            </w:r>
          </w:p>
          <w:p w14:paraId="04910062" w14:textId="77777777" w:rsidR="00F24BC1" w:rsidRPr="00654E57" w:rsidRDefault="00F24BC1" w:rsidP="00864638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</w:tr>
      <w:tr w:rsidR="00F24BC1" w:rsidRPr="00524F72" w14:paraId="4BBF3926" w14:textId="77777777" w:rsidTr="00BF1183">
        <w:tc>
          <w:tcPr>
            <w:tcW w:w="3114" w:type="dxa"/>
          </w:tcPr>
          <w:p w14:paraId="2690D352" w14:textId="305DDAB9" w:rsidR="00F24BC1" w:rsidRPr="00F33694" w:rsidRDefault="00F24BC1" w:rsidP="00F24BC1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titr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15 </w:t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text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80 </w:t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="00D421B1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</w:p>
        </w:tc>
        <w:tc>
          <w:tcPr>
            <w:tcW w:w="11198" w:type="dxa"/>
          </w:tcPr>
          <w:p w14:paraId="4CB9DCF2" w14:textId="3B18D01F" w:rsidR="00022423" w:rsidRPr="00654E57" w:rsidRDefault="00022423" w:rsidP="00864638">
            <w:pPr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r w:rsidRPr="00654E57">
              <w:rPr>
                <w:rFonts w:ascii="Arial" w:hAnsi="Arial" w:cs="Arial"/>
                <w:b/>
                <w:sz w:val="16"/>
                <w:szCs w:val="20"/>
                <w:lang w:val="fr-CH"/>
              </w:rPr>
              <w:t xml:space="preserve">Cuisine </w:t>
            </w:r>
            <w:proofErr w:type="gramStart"/>
            <w:r w:rsidRPr="00654E57">
              <w:rPr>
                <w:rFonts w:ascii="Arial" w:hAnsi="Arial" w:cs="Arial"/>
                <w:b/>
                <w:sz w:val="16"/>
                <w:szCs w:val="20"/>
                <w:lang w:val="fr-CH"/>
              </w:rPr>
              <w:t>vide?</w:t>
            </w:r>
            <w:proofErr w:type="gramEnd"/>
          </w:p>
          <w:p w14:paraId="1D07B533" w14:textId="7664E6E0" w:rsidR="00F24BC1" w:rsidRPr="00654E57" w:rsidRDefault="00F33694" w:rsidP="00654E57">
            <w:pPr>
              <w:rPr>
                <w:rFonts w:ascii="Arial" w:hAnsi="Arial" w:cs="Arial"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Cs/>
                <w:sz w:val="16"/>
                <w:szCs w:val="20"/>
                <w:lang w:val="fr-CH"/>
              </w:rPr>
              <w:t>Vos c</w:t>
            </w:r>
            <w:r w:rsidR="00D05FEE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ourses en ligne chez Lyreco! Livraison gratuite </w:t>
            </w:r>
            <w:r w:rsid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dès </w:t>
            </w:r>
            <w:r w:rsidR="00D05FEE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50 CHF dans les 24h.</w:t>
            </w:r>
          </w:p>
        </w:tc>
      </w:tr>
      <w:tr w:rsidR="0040116E" w:rsidRPr="00F33694" w14:paraId="4B26E79C" w14:textId="77777777" w:rsidTr="00BF1183">
        <w:tc>
          <w:tcPr>
            <w:tcW w:w="3114" w:type="dxa"/>
          </w:tcPr>
          <w:p w14:paraId="0200358F" w14:textId="67AAB5C1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titr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35 </w:t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text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350 </w:t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</w:p>
        </w:tc>
        <w:tc>
          <w:tcPr>
            <w:tcW w:w="11198" w:type="dxa"/>
          </w:tcPr>
          <w:p w14:paraId="724E9EFC" w14:textId="4B9011F7" w:rsidR="00524F72" w:rsidRDefault="00D421B1" w:rsidP="00524F72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proofErr w:type="spellStart"/>
            <w:r w:rsid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C</w:t>
            </w:r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omfort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</w:t>
            </w:r>
            <w:proofErr w:type="spellStart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food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pour le télétravail</w:t>
            </w:r>
          </w:p>
          <w:p w14:paraId="1F440BAE" w14:textId="40655A4F" w:rsidR="00022423" w:rsidRPr="00F33694" w:rsidRDefault="00022423" w:rsidP="00022423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Chez nous, vous trouverez tout ce dont vous avez besoin pour le ménage et la cuisine. </w:t>
            </w:r>
            <w:r w:rsidR="00E2195D" w:rsidRPr="00E2195D">
              <w:rPr>
                <w:rFonts w:ascii="Arial" w:hAnsi="Arial" w:cs="Arial"/>
                <w:sz w:val="16"/>
                <w:szCs w:val="20"/>
                <w:lang w:val="fr-CH"/>
              </w:rPr>
              <w:t>Nous faisons en sorte que rien ne vous manque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, même si</w:t>
            </w:r>
            <w:r w:rsidR="00E2195D"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vous n'avez pas le temps d'aller au supermarché après le travail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Commandez jusqu'à 17h 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et</w:t>
            </w:r>
            <w:r w:rsidR="00C67284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déballez 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votre colis 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>le lendemain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="00C67284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Livraison </w:t>
            </w:r>
            <w:r w:rsidR="00E00C58">
              <w:rPr>
                <w:rFonts w:ascii="Arial" w:hAnsi="Arial" w:cs="Arial"/>
                <w:sz w:val="16"/>
                <w:szCs w:val="20"/>
                <w:lang w:val="fr-CH"/>
              </w:rPr>
              <w:t>gratuite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à partir de 50 CHF. </w:t>
            </w: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Découvrez le supermarché Lyreco!</w:t>
            </w:r>
          </w:p>
          <w:p w14:paraId="5D135EC1" w14:textId="77777777" w:rsidR="0040116E" w:rsidRPr="00654E57" w:rsidRDefault="0040116E" w:rsidP="0040116E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</w:tr>
      <w:tr w:rsidR="0040116E" w:rsidRPr="00524F72" w14:paraId="709D7FBF" w14:textId="77777777" w:rsidTr="00BF1183">
        <w:tc>
          <w:tcPr>
            <w:tcW w:w="3114" w:type="dxa"/>
          </w:tcPr>
          <w:p w14:paraId="6A216E17" w14:textId="27922A4B" w:rsidR="0040116E" w:rsidRPr="00F33694" w:rsidRDefault="00D421B1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  <w:proofErr w:type="gramStart"/>
            <w:r w:rsidR="00722C20">
              <w:rPr>
                <w:rFonts w:ascii="Arial" w:hAnsi="Arial" w:cs="Arial"/>
                <w:sz w:val="16"/>
                <w:szCs w:val="20"/>
                <w:lang w:val="fr-CH"/>
              </w:rPr>
              <w:t>titre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40 </w:t>
            </w:r>
            <w:r w:rsidR="00722C20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  <w:r w:rsidR="00722C20">
              <w:rPr>
                <w:rFonts w:ascii="Arial" w:hAnsi="Arial" w:cs="Arial"/>
                <w:sz w:val="16"/>
                <w:szCs w:val="20"/>
                <w:lang w:val="fr-CH"/>
              </w:rPr>
              <w:t>texte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 </w:t>
            </w:r>
            <w:r w:rsidR="00722C20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  <w:tc>
          <w:tcPr>
            <w:tcW w:w="11198" w:type="dxa"/>
          </w:tcPr>
          <w:p w14:paraId="4D361EBC" w14:textId="42CD19F4" w:rsidR="00524F72" w:rsidRDefault="00D421B1" w:rsidP="00524F72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proofErr w:type="spellStart"/>
            <w:r w:rsid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C</w:t>
            </w:r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omfort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</w:t>
            </w:r>
            <w:proofErr w:type="spellStart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food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pour le télétravail</w:t>
            </w:r>
          </w:p>
          <w:p w14:paraId="4C0C84E4" w14:textId="77777777" w:rsidR="00657E4C" w:rsidRPr="00F33694" w:rsidRDefault="00657E4C" w:rsidP="00657E4C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Découvrez le supermarché Lyreco!</w:t>
            </w:r>
          </w:p>
          <w:p w14:paraId="1F89480B" w14:textId="77777777" w:rsidR="00456344" w:rsidRPr="00654E57" w:rsidRDefault="00456344" w:rsidP="00615C38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</w:tr>
      <w:tr w:rsidR="0040116E" w:rsidRPr="00524F72" w14:paraId="4C0790E1" w14:textId="77777777" w:rsidTr="00BF1183">
        <w:tc>
          <w:tcPr>
            <w:tcW w:w="3114" w:type="dxa"/>
          </w:tcPr>
          <w:p w14:paraId="653AB39A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vergleiche.ch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Standard-Promotion auf CPO-Basis (linkes Bild)</w:t>
            </w:r>
          </w:p>
          <w:p w14:paraId="18090678" w14:textId="539599FA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- </w:t>
            </w:r>
            <w:proofErr w:type="gramStart"/>
            <w:r w:rsidR="00722C20">
              <w:rPr>
                <w:rFonts w:ascii="Arial" w:hAnsi="Arial" w:cs="Arial"/>
                <w:sz w:val="16"/>
                <w:szCs w:val="20"/>
                <w:lang w:val="fr-CH"/>
              </w:rPr>
              <w:t>titre</w:t>
            </w: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   38 </w:t>
            </w:r>
            <w:r w:rsidR="00722C20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</w:p>
          <w:p w14:paraId="2D49F62C" w14:textId="6BC104F8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- </w:t>
            </w:r>
            <w:proofErr w:type="gramStart"/>
            <w:r w:rsidR="00722C20">
              <w:rPr>
                <w:rFonts w:ascii="Arial" w:hAnsi="Arial" w:cs="Arial"/>
                <w:sz w:val="16"/>
                <w:szCs w:val="20"/>
                <w:lang w:val="fr-CH"/>
              </w:rPr>
              <w:t>texte</w:t>
            </w: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90 </w:t>
            </w:r>
            <w:r w:rsidR="00722C20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</w:p>
          <w:p w14:paraId="0975C1E4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  <w:tc>
          <w:tcPr>
            <w:tcW w:w="11198" w:type="dxa"/>
          </w:tcPr>
          <w:p w14:paraId="3045EF6F" w14:textId="4E08CDD4" w:rsidR="00524F72" w:rsidRDefault="00D421B1" w:rsidP="00524F72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proofErr w:type="spellStart"/>
            <w:r w:rsid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C</w:t>
            </w:r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omfort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</w:t>
            </w:r>
            <w:proofErr w:type="spellStart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food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pour le télétravail</w:t>
            </w:r>
          </w:p>
          <w:p w14:paraId="059BFB62" w14:textId="6D62450E" w:rsidR="00456344" w:rsidRPr="00654E57" w:rsidRDefault="00654E57" w:rsidP="00654E57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Découvrez le supermarché Lyreco! Livraison gratuite dès 50 CHF dans les 24h ouvrables.</w:t>
            </w:r>
          </w:p>
        </w:tc>
      </w:tr>
      <w:tr w:rsidR="0040116E" w:rsidRPr="00524F72" w14:paraId="5E29B2BF" w14:textId="77777777" w:rsidTr="00BF1183">
        <w:tc>
          <w:tcPr>
            <w:tcW w:w="3114" w:type="dxa"/>
          </w:tcPr>
          <w:p w14:paraId="594DDD01" w14:textId="316BEB64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titr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45 </w:t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text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140 </w:t>
            </w:r>
            <w:proofErr w:type="spellStart"/>
            <w:r w:rsidR="00722C20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</w:p>
        </w:tc>
        <w:tc>
          <w:tcPr>
            <w:tcW w:w="11198" w:type="dxa"/>
          </w:tcPr>
          <w:p w14:paraId="05FF46B3" w14:textId="51697A9C" w:rsidR="00524F72" w:rsidRDefault="00D421B1" w:rsidP="00524F72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proofErr w:type="spellStart"/>
            <w:r w:rsid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C</w:t>
            </w:r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omfort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</w:t>
            </w:r>
            <w:proofErr w:type="spellStart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food</w:t>
            </w:r>
            <w:proofErr w:type="spellEnd"/>
            <w:r w:rsidR="00524F72" w:rsidRPr="00524F72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pour le télétravail</w:t>
            </w:r>
          </w:p>
          <w:p w14:paraId="1B246454" w14:textId="28AB908F" w:rsidR="003B5858" w:rsidRPr="00654E57" w:rsidRDefault="00657E4C" w:rsidP="00654E57">
            <w:pPr>
              <w:rPr>
                <w:bCs/>
                <w:lang w:val="fr-CH"/>
              </w:rPr>
            </w:pPr>
            <w:r w:rsidRPr="00654E57">
              <w:rPr>
                <w:rFonts w:ascii="Arial" w:hAnsi="Arial" w:cs="Arial"/>
                <w:sz w:val="16"/>
                <w:szCs w:val="20"/>
                <w:lang w:val="fr-CH"/>
              </w:rPr>
              <w:t xml:space="preserve">Découvrez vos produits préférés dans le supermarché Lyreco! </w:t>
            </w:r>
            <w:r w:rsidR="009A48B0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Livraison </w:t>
            </w:r>
            <w:r w:rsidR="00654E57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gratuite à partir de 50 CHF </w:t>
            </w:r>
            <w:r w:rsidR="009A48B0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dans le</w:t>
            </w:r>
            <w:r w:rsidR="00654E57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s</w:t>
            </w:r>
            <w:r w:rsidR="009A48B0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 24h ouv</w:t>
            </w:r>
            <w:r w:rsidR="00654E57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rables.</w:t>
            </w:r>
            <w:r w:rsidR="00D421B1">
              <w:rPr>
                <w:rFonts w:ascii="Arial" w:hAnsi="Arial" w:cs="Arial"/>
                <w:bCs/>
                <w:sz w:val="16"/>
                <w:szCs w:val="20"/>
                <w:lang w:val="fr-CH"/>
              </w:rPr>
              <w:br/>
            </w:r>
          </w:p>
        </w:tc>
      </w:tr>
    </w:tbl>
    <w:p w14:paraId="00BB2720" w14:textId="77777777" w:rsidR="00F24BC1" w:rsidRPr="00654E57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26D8B305" w14:textId="77777777" w:rsidR="00F24BC1" w:rsidRPr="00654E57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625889BA" w14:textId="77777777" w:rsidR="004E6CA6" w:rsidRPr="00654E57" w:rsidRDefault="004E6CA6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79A891C6" w14:textId="77777777" w:rsidR="00F24BC1" w:rsidRPr="00654E57" w:rsidRDefault="00F24BC1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  <w:bookmarkStart w:id="0" w:name="_GoBack"/>
      <w:bookmarkEnd w:id="0"/>
    </w:p>
    <w:sectPr w:rsidR="00F24BC1" w:rsidRPr="00654E57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EEB10" w14:textId="77777777" w:rsidR="00D421B1" w:rsidRDefault="00D421B1" w:rsidP="00D421B1">
      <w:r>
        <w:separator/>
      </w:r>
    </w:p>
  </w:endnote>
  <w:endnote w:type="continuationSeparator" w:id="0">
    <w:p w14:paraId="414E3888" w14:textId="77777777" w:rsidR="00D421B1" w:rsidRDefault="00D421B1" w:rsidP="00D421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F7B1F" w14:textId="77777777" w:rsidR="00D421B1" w:rsidRDefault="00D421B1" w:rsidP="00D421B1">
      <w:r>
        <w:separator/>
      </w:r>
    </w:p>
  </w:footnote>
  <w:footnote w:type="continuationSeparator" w:id="0">
    <w:p w14:paraId="244F1CEE" w14:textId="77777777" w:rsidR="00D421B1" w:rsidRDefault="00D421B1" w:rsidP="00D421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QUAXU5YMy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55E7D"/>
    <w:rsid w:val="00071855"/>
    <w:rsid w:val="00077828"/>
    <w:rsid w:val="000935B1"/>
    <w:rsid w:val="000B0712"/>
    <w:rsid w:val="000B66D7"/>
    <w:rsid w:val="000C11EA"/>
    <w:rsid w:val="000C4B01"/>
    <w:rsid w:val="000C4FA1"/>
    <w:rsid w:val="000F053F"/>
    <w:rsid w:val="00103552"/>
    <w:rsid w:val="0010784F"/>
    <w:rsid w:val="00113510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6C30"/>
    <w:rsid w:val="001B0B1A"/>
    <w:rsid w:val="001B707F"/>
    <w:rsid w:val="001C7E65"/>
    <w:rsid w:val="001D1367"/>
    <w:rsid w:val="001D1477"/>
    <w:rsid w:val="001F1C31"/>
    <w:rsid w:val="00221890"/>
    <w:rsid w:val="00237156"/>
    <w:rsid w:val="00244F19"/>
    <w:rsid w:val="00266FC8"/>
    <w:rsid w:val="00272D77"/>
    <w:rsid w:val="00295E1A"/>
    <w:rsid w:val="002B1F59"/>
    <w:rsid w:val="002C31D6"/>
    <w:rsid w:val="002D3A41"/>
    <w:rsid w:val="00305A7E"/>
    <w:rsid w:val="0033381C"/>
    <w:rsid w:val="003643AC"/>
    <w:rsid w:val="003706B3"/>
    <w:rsid w:val="0037495F"/>
    <w:rsid w:val="00387FF6"/>
    <w:rsid w:val="00396920"/>
    <w:rsid w:val="003B514B"/>
    <w:rsid w:val="003B5858"/>
    <w:rsid w:val="003B7542"/>
    <w:rsid w:val="003C2C30"/>
    <w:rsid w:val="003C4D96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749C"/>
    <w:rsid w:val="004D5EB0"/>
    <w:rsid w:val="004E6CA6"/>
    <w:rsid w:val="004F3452"/>
    <w:rsid w:val="00504DFC"/>
    <w:rsid w:val="00507810"/>
    <w:rsid w:val="00513B9A"/>
    <w:rsid w:val="00514515"/>
    <w:rsid w:val="00524F72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5799"/>
    <w:rsid w:val="005E4F20"/>
    <w:rsid w:val="005F6813"/>
    <w:rsid w:val="00615C38"/>
    <w:rsid w:val="00616B73"/>
    <w:rsid w:val="00617E61"/>
    <w:rsid w:val="00623328"/>
    <w:rsid w:val="0062534E"/>
    <w:rsid w:val="00654E57"/>
    <w:rsid w:val="00657E4C"/>
    <w:rsid w:val="00666296"/>
    <w:rsid w:val="00672426"/>
    <w:rsid w:val="00697974"/>
    <w:rsid w:val="006A0CD5"/>
    <w:rsid w:val="006A3346"/>
    <w:rsid w:val="006B279F"/>
    <w:rsid w:val="006B6B13"/>
    <w:rsid w:val="006C1C22"/>
    <w:rsid w:val="006C7685"/>
    <w:rsid w:val="006D2377"/>
    <w:rsid w:val="006E636A"/>
    <w:rsid w:val="006F795C"/>
    <w:rsid w:val="00706473"/>
    <w:rsid w:val="00722C20"/>
    <w:rsid w:val="0073282C"/>
    <w:rsid w:val="007574C3"/>
    <w:rsid w:val="007778AC"/>
    <w:rsid w:val="007A54CD"/>
    <w:rsid w:val="007C1BCF"/>
    <w:rsid w:val="007C239E"/>
    <w:rsid w:val="007C7FAE"/>
    <w:rsid w:val="007D52C8"/>
    <w:rsid w:val="007E793D"/>
    <w:rsid w:val="00807EAB"/>
    <w:rsid w:val="00826A8B"/>
    <w:rsid w:val="0086088A"/>
    <w:rsid w:val="008610E5"/>
    <w:rsid w:val="00864638"/>
    <w:rsid w:val="0087281A"/>
    <w:rsid w:val="00875DB3"/>
    <w:rsid w:val="008817D2"/>
    <w:rsid w:val="00890BA9"/>
    <w:rsid w:val="008C4280"/>
    <w:rsid w:val="008D2109"/>
    <w:rsid w:val="008D5C8E"/>
    <w:rsid w:val="008D7BFD"/>
    <w:rsid w:val="008F0F23"/>
    <w:rsid w:val="008F4B38"/>
    <w:rsid w:val="00903B8F"/>
    <w:rsid w:val="00923FB9"/>
    <w:rsid w:val="0094007A"/>
    <w:rsid w:val="00947C76"/>
    <w:rsid w:val="00951140"/>
    <w:rsid w:val="00952EAE"/>
    <w:rsid w:val="00956123"/>
    <w:rsid w:val="00963D33"/>
    <w:rsid w:val="00975FDB"/>
    <w:rsid w:val="009951EA"/>
    <w:rsid w:val="009964B4"/>
    <w:rsid w:val="00997589"/>
    <w:rsid w:val="009A48B0"/>
    <w:rsid w:val="009B6D0C"/>
    <w:rsid w:val="009B7158"/>
    <w:rsid w:val="009E4114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A4529"/>
    <w:rsid w:val="00BB1654"/>
    <w:rsid w:val="00BC3180"/>
    <w:rsid w:val="00BC53BD"/>
    <w:rsid w:val="00BF0CCD"/>
    <w:rsid w:val="00C139E2"/>
    <w:rsid w:val="00C14489"/>
    <w:rsid w:val="00C2332F"/>
    <w:rsid w:val="00C456AE"/>
    <w:rsid w:val="00C5700B"/>
    <w:rsid w:val="00C67284"/>
    <w:rsid w:val="00C70851"/>
    <w:rsid w:val="00C863A5"/>
    <w:rsid w:val="00CB02E7"/>
    <w:rsid w:val="00CC5297"/>
    <w:rsid w:val="00CF299D"/>
    <w:rsid w:val="00CF7B17"/>
    <w:rsid w:val="00D05579"/>
    <w:rsid w:val="00D05FEE"/>
    <w:rsid w:val="00D14AD9"/>
    <w:rsid w:val="00D24B05"/>
    <w:rsid w:val="00D37ACF"/>
    <w:rsid w:val="00D421B1"/>
    <w:rsid w:val="00D42FB5"/>
    <w:rsid w:val="00D44644"/>
    <w:rsid w:val="00D4708A"/>
    <w:rsid w:val="00D54476"/>
    <w:rsid w:val="00D55ED9"/>
    <w:rsid w:val="00D57ED9"/>
    <w:rsid w:val="00D92A59"/>
    <w:rsid w:val="00D94DB3"/>
    <w:rsid w:val="00D9640F"/>
    <w:rsid w:val="00DA0F3D"/>
    <w:rsid w:val="00E00C58"/>
    <w:rsid w:val="00E00CEF"/>
    <w:rsid w:val="00E12A6C"/>
    <w:rsid w:val="00E2195D"/>
    <w:rsid w:val="00E247F9"/>
    <w:rsid w:val="00E26BA7"/>
    <w:rsid w:val="00E366B2"/>
    <w:rsid w:val="00E42F3C"/>
    <w:rsid w:val="00E53FF1"/>
    <w:rsid w:val="00E66A57"/>
    <w:rsid w:val="00E73E5E"/>
    <w:rsid w:val="00E858E0"/>
    <w:rsid w:val="00E906C1"/>
    <w:rsid w:val="00EA237D"/>
    <w:rsid w:val="00EC2091"/>
    <w:rsid w:val="00EC430A"/>
    <w:rsid w:val="00ED379B"/>
    <w:rsid w:val="00F2423D"/>
    <w:rsid w:val="00F24BC1"/>
    <w:rsid w:val="00F33694"/>
    <w:rsid w:val="00F33B05"/>
    <w:rsid w:val="00F55F26"/>
    <w:rsid w:val="00F60C88"/>
    <w:rsid w:val="00F63A94"/>
    <w:rsid w:val="00F72F19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D421B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D421B1"/>
    <w:rPr>
      <w:rFonts w:ascii="Calibri" w:hAnsi="Calibri" w:cs="Calibri"/>
      <w:lang w:val="de-DE"/>
    </w:rPr>
  </w:style>
  <w:style w:type="paragraph" w:styleId="Fuzeile">
    <w:name w:val="footer"/>
    <w:basedOn w:val="Standard"/>
    <w:link w:val="FuzeileZchn"/>
    <w:uiPriority w:val="99"/>
    <w:unhideWhenUsed/>
    <w:rsid w:val="00D421B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D421B1"/>
    <w:rPr>
      <w:rFonts w:ascii="Calibri" w:hAnsi="Calibri" w:cs="Calibri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17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26" ma:contentTypeDescription="Create a new document." ma:contentTypeScope="" ma:versionID="5fc834bb1f243073c8cf42ad5a4c1765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b7bcb677abe068fcd901ee33b528f996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19832</_dlc_DocId>
    <_dlc_DocIdUrl xmlns="8b212568-f5e9-4a45-b100-1db23a6bf018">
      <Url>https://adresultch.sharepoint.com/sites/Connects/_layouts/15/DocIdRedir.aspx?ID=TXUF7UVWVJTD-1945479009-19832</Url>
      <Description>TXUF7UVWVJTD-1945479009-19832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81251B-EF31-47B1-AD3D-E7F527CAAE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  <ds:schemaRef ds:uri="8b212568-f5e9-4a45-b100-1db23a6bf018"/>
  </ds:schemaRefs>
</ds:datastoreItem>
</file>

<file path=customXml/itemProps4.xml><?xml version="1.0" encoding="utf-8"?>
<ds:datastoreItem xmlns:ds="http://schemas.openxmlformats.org/officeDocument/2006/customXml" ds:itemID="{81268D01-7C28-440A-99FE-1C79E2349EE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365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Andrea Bürgi</cp:lastModifiedBy>
  <cp:revision>5</cp:revision>
  <cp:lastPrinted>2020-01-31T14:01:00Z</cp:lastPrinted>
  <dcterms:created xsi:type="dcterms:W3CDTF">2020-04-06T09:25:00Z</dcterms:created>
  <dcterms:modified xsi:type="dcterms:W3CDTF">2020-04-06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